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b5458d</w:t>
        </w:r>
      </w:hyperlink>
      <w:r>
        <w:t xml:space="preserve"> </w:t>
      </w:r>
      <w:r>
        <w:t xml:space="preserve">on March 19,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Another alternative to detect vessels within bone is synchrotron-radiation based tomography, specifically employing phase contrast-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beit its potential, synchrotron-radiation based tomography is not as easily attainable for most preclinical researchers as microCT and has severe drawbacks in terms of visualized sample volume.</w:t>
      </w:r>
    </w:p>
    <w:p>
      <w:pPr>
        <w:pStyle w:val="BodyText"/>
      </w:pP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60-week-old C57BL/6 mouse, and six female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was prepared according to the manufacturer’s instructions by mixing two components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in a preparation step.</w:t>
      </w:r>
      <w:r>
        <w:t xml:space="preserve"> </w:t>
      </w:r>
      <w:r>
        <w:t xml:space="preserve">These pre-mixed components are then mixed together with a hardener during instillation into the cannulated animal vascular system.</w:t>
      </w:r>
      <w:r>
        <w:t xml:space="preserve"> </w:t>
      </w:r>
      <w:r>
        <w:t xml:space="preserve">Perfusion was performed using a syringe pump to ensure reproducible flow rates (1–1.5 ml/min).</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 (details on anesthezia for each animal model are given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Imaging parameters included an acceleration voltage of 49 kV, a current of 200 μA, and an isotropic voxel size of 2.99 μm.</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6</w:t>
        </w:r>
      </w:hyperlink>
      <w:r>
        <w:t xml:space="preserve">]</w:t>
      </w:r>
      <w:r>
        <w:t xml:space="preserve"> </w:t>
      </w:r>
      <w:r>
        <w:t xml:space="preserve">by adapting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These samples were imaged with a SkyScan 1172 (Version F, control software version 1.5 (build 23), Bruker microCT N.V., Kontich, Belgium).</w:t>
      </w:r>
      <w:r>
        <w:t xml:space="preserve"> </w:t>
      </w:r>
      <w:r>
        <w:t xml:space="preserve">Imaging parameters included an acceleration voltage of 59 kV, a current of 167 μA, and an isotropic voxel size of 3.19 μ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f 9 μm (panels B and C).</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which disables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research.</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b5458d89a769f78692a726bdc30c95cddb9ee01#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b5458d89a769f78692a726bdc30c95cddb9ee01"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eb5458d89a769f78692a726bdc30c95cddb9ee0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b5458d89a769f78692a726bdc30c95cddb9ee01#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b5458d89a769f78692a726bdc30c95cddb9ee01"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eb5458d89a769f78692a726bdc30c95cddb9ee01/"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9T08:39:40Z</dcterms:created>
  <dcterms:modified xsi:type="dcterms:W3CDTF">2025-03-19T08: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